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83C89" w14:textId="77777777" w:rsidR="00C479AE" w:rsidRPr="00A11126" w:rsidRDefault="007A5AA4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>
        <w:rPr>
          <w:rFonts w:asciiTheme="minorHAnsi" w:hAnsiTheme="minorHAnsi" w:cs="Tahoma"/>
          <w:noProof/>
          <w:sz w:val="22"/>
          <w:szCs w:val="28"/>
          <w:lang w:eastAsia="en-GB"/>
        </w:rPr>
        <w:drawing>
          <wp:anchor distT="0" distB="0" distL="114300" distR="114300" simplePos="0" relativeHeight="251665408" behindDoc="0" locked="0" layoutInCell="1" allowOverlap="1" wp14:anchorId="442A328D" wp14:editId="21E21BC6">
            <wp:simplePos x="0" y="0"/>
            <wp:positionH relativeFrom="column">
              <wp:posOffset>4932274</wp:posOffset>
            </wp:positionH>
            <wp:positionV relativeFrom="paragraph">
              <wp:posOffset>-738834</wp:posOffset>
            </wp:positionV>
            <wp:extent cx="1280160" cy="1160572"/>
            <wp:effectExtent l="0" t="0" r="0" b="0"/>
            <wp:wrapNone/>
            <wp:docPr id="2" name="Picture 2" descr="\\su-fileserver09\Resource\Operations\Marketing\Design\Union Southampton Brand Assets_\0 Logo\Union Southampton_Logo_Main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u-fileserver09\Resource\Operations\Marketing\Design\Union Southampton Brand Assets_\0 Logo\Union Southampton_Logo_Main_Blac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291" cy="116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79AE"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A503884" wp14:editId="72952BFE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21B6B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p w14:paraId="38D717BB" w14:textId="77777777" w:rsidR="007A5AA4" w:rsidRDefault="007A5AA4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2EB6311C" w14:textId="77777777" w:rsidR="00C479AE" w:rsidRPr="00A11126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A11126">
        <w:rPr>
          <w:rFonts w:asciiTheme="minorHAnsi" w:hAnsiTheme="minorHAnsi" w:cs="Tahoma"/>
          <w:b/>
          <w:sz w:val="28"/>
          <w:szCs w:val="28"/>
        </w:rPr>
        <w:t>University of Southampton Students’ Union</w:t>
      </w:r>
    </w:p>
    <w:p w14:paraId="1E86C049" w14:textId="77777777" w:rsidR="00C479AE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A11126">
        <w:rPr>
          <w:rFonts w:asciiTheme="minorHAnsi" w:hAnsiTheme="minorHAnsi" w:cs="Tahoma"/>
          <w:b/>
          <w:sz w:val="28"/>
          <w:szCs w:val="28"/>
        </w:rPr>
        <w:t>Constitution of:</w:t>
      </w:r>
      <w:r w:rsidR="00A11126">
        <w:rPr>
          <w:rFonts w:asciiTheme="minorHAnsi" w:hAnsiTheme="minorHAnsi" w:cs="Tahoma"/>
          <w:b/>
          <w:sz w:val="28"/>
          <w:szCs w:val="28"/>
        </w:rPr>
        <w:t xml:space="preserve"> </w:t>
      </w:r>
      <w:r w:rsidR="00540619">
        <w:rPr>
          <w:rFonts w:asciiTheme="minorHAnsi" w:hAnsiTheme="minorHAnsi" w:cs="Tahoma"/>
          <w:b/>
          <w:sz w:val="28"/>
          <w:szCs w:val="28"/>
        </w:rPr>
        <w:t>Southampton Marxist Society</w:t>
      </w:r>
    </w:p>
    <w:p w14:paraId="2DDB7E42" w14:textId="77777777" w:rsidR="00D776DB" w:rsidRDefault="00D776DB" w:rsidP="00473F06">
      <w:pPr>
        <w:pStyle w:val="Heading1"/>
        <w:ind w:left="0" w:firstLine="0"/>
        <w:rPr>
          <w:rFonts w:asciiTheme="minorHAnsi" w:hAnsiTheme="minorHAnsi"/>
        </w:rPr>
      </w:pPr>
      <w:bookmarkStart w:id="0" w:name="_Toc369882026"/>
    </w:p>
    <w:p w14:paraId="58876A0A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5DFBE716" w14:textId="3485A493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23DD0E96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728550EE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7F7E9C64" w14:textId="77777777" w:rsidR="00C479AE" w:rsidRPr="007522EB" w:rsidRDefault="00E23961" w:rsidP="00540619">
      <w:pPr>
        <w:pStyle w:val="NoSpacing"/>
        <w:ind w:left="567"/>
        <w:rPr>
          <w:rFonts w:asciiTheme="minorHAnsi" w:hAnsiTheme="minorHAnsi"/>
          <w:sz w:val="23"/>
          <w:szCs w:val="23"/>
        </w:rPr>
      </w:pPr>
      <w:r w:rsidRPr="007522EB">
        <w:rPr>
          <w:rFonts w:asciiTheme="minorHAnsi" w:hAnsiTheme="minorHAnsi"/>
          <w:sz w:val="23"/>
          <w:szCs w:val="23"/>
        </w:rPr>
        <w:t>The</w:t>
      </w:r>
      <w:r w:rsidR="00C479AE" w:rsidRPr="007522EB">
        <w:rPr>
          <w:rFonts w:asciiTheme="minorHAnsi" w:hAnsiTheme="minorHAnsi"/>
          <w:sz w:val="23"/>
          <w:szCs w:val="23"/>
        </w:rPr>
        <w:t xml:space="preserve"> association’s name is</w:t>
      </w:r>
      <w:r w:rsidR="00BA1131" w:rsidRPr="007522EB">
        <w:rPr>
          <w:rFonts w:asciiTheme="minorHAnsi" w:hAnsiTheme="minorHAnsi"/>
          <w:sz w:val="23"/>
          <w:szCs w:val="23"/>
        </w:rPr>
        <w:t xml:space="preserve"> “</w:t>
      </w:r>
      <w:r w:rsidR="00540619" w:rsidRPr="007522EB">
        <w:rPr>
          <w:rFonts w:asciiTheme="minorHAnsi" w:hAnsiTheme="minorHAnsi"/>
          <w:sz w:val="23"/>
          <w:szCs w:val="23"/>
        </w:rPr>
        <w:t>Southampton Marxist Society</w:t>
      </w:r>
      <w:r w:rsidR="00BA1131" w:rsidRPr="007522EB">
        <w:rPr>
          <w:rFonts w:asciiTheme="minorHAnsi" w:hAnsiTheme="minorHAnsi"/>
          <w:sz w:val="23"/>
          <w:szCs w:val="23"/>
        </w:rPr>
        <w:t>”</w:t>
      </w:r>
      <w:r w:rsidR="00C479AE" w:rsidRPr="007522EB">
        <w:rPr>
          <w:rFonts w:asciiTheme="minorHAnsi" w:hAnsiTheme="minorHAnsi"/>
          <w:sz w:val="23"/>
          <w:szCs w:val="23"/>
        </w:rPr>
        <w:t xml:space="preserve">, </w:t>
      </w:r>
      <w:r w:rsidR="00D776DB" w:rsidRPr="007522EB">
        <w:rPr>
          <w:rFonts w:asciiTheme="minorHAnsi" w:hAnsiTheme="minorHAnsi"/>
          <w:sz w:val="23"/>
          <w:szCs w:val="23"/>
        </w:rPr>
        <w:t>to be known as “</w:t>
      </w:r>
      <w:r w:rsidR="00540619" w:rsidRPr="007522EB">
        <w:rPr>
          <w:rFonts w:asciiTheme="minorHAnsi" w:hAnsiTheme="minorHAnsi"/>
          <w:sz w:val="23"/>
          <w:szCs w:val="23"/>
        </w:rPr>
        <w:t>Soton Marxists</w:t>
      </w:r>
      <w:r w:rsidR="00D776DB" w:rsidRPr="007522EB">
        <w:rPr>
          <w:rFonts w:asciiTheme="minorHAnsi" w:hAnsiTheme="minorHAnsi"/>
          <w:sz w:val="23"/>
          <w:szCs w:val="23"/>
        </w:rPr>
        <w:t xml:space="preserve">” </w:t>
      </w:r>
      <w:r w:rsidR="00C479AE" w:rsidRPr="007522EB">
        <w:rPr>
          <w:rFonts w:asciiTheme="minorHAnsi" w:hAnsiTheme="minorHAnsi"/>
          <w:sz w:val="23"/>
          <w:szCs w:val="23"/>
        </w:rPr>
        <w:t>and here</w:t>
      </w:r>
      <w:r w:rsidR="00EF73DE" w:rsidRPr="007522EB">
        <w:rPr>
          <w:rFonts w:asciiTheme="minorHAnsi" w:hAnsiTheme="minorHAnsi"/>
          <w:sz w:val="23"/>
          <w:szCs w:val="23"/>
        </w:rPr>
        <w:t>inafter</w:t>
      </w:r>
      <w:r w:rsidR="00C479AE" w:rsidRPr="007522EB">
        <w:rPr>
          <w:rFonts w:asciiTheme="minorHAnsi" w:hAnsiTheme="minorHAnsi"/>
          <w:sz w:val="23"/>
          <w:szCs w:val="23"/>
        </w:rPr>
        <w:t xml:space="preserve"> ‘the </w:t>
      </w:r>
      <w:r w:rsidR="00557ACD" w:rsidRPr="007522EB">
        <w:rPr>
          <w:rFonts w:asciiTheme="minorHAnsi" w:hAnsiTheme="minorHAnsi"/>
          <w:sz w:val="23"/>
          <w:szCs w:val="23"/>
        </w:rPr>
        <w:t>Group</w:t>
      </w:r>
      <w:r w:rsidR="00C479AE" w:rsidRPr="007522EB">
        <w:rPr>
          <w:rFonts w:asciiTheme="minorHAnsi" w:hAnsiTheme="minorHAnsi"/>
          <w:sz w:val="23"/>
          <w:szCs w:val="23"/>
        </w:rPr>
        <w:t>’.</w:t>
      </w:r>
    </w:p>
    <w:p w14:paraId="374291C1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0FDE6279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617468C3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49E3F281" w14:textId="77777777" w:rsidR="004A0ECC" w:rsidRDefault="00540619" w:rsidP="00540619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 xml:space="preserve">To provide </w:t>
      </w:r>
      <w:r w:rsidR="008E3E98">
        <w:rPr>
          <w:rFonts w:asciiTheme="minorHAnsi" w:hAnsiTheme="minorHAnsi" w:cs="Tahoma"/>
          <w:sz w:val="23"/>
          <w:szCs w:val="23"/>
          <w:highlight w:val="yellow"/>
        </w:rPr>
        <w:t>meetings with a speaker</w:t>
      </w:r>
      <w:r w:rsidR="007522EB" w:rsidRPr="007522EB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 w:rsidR="007522EB">
        <w:rPr>
          <w:rFonts w:asciiTheme="minorHAnsi" w:hAnsiTheme="minorHAnsi" w:cs="Tahoma"/>
          <w:sz w:val="23"/>
          <w:szCs w:val="23"/>
          <w:highlight w:val="yellow"/>
        </w:rPr>
        <w:t>of a Marxist perspective</w:t>
      </w:r>
      <w:r w:rsidR="008E3E98">
        <w:rPr>
          <w:rFonts w:asciiTheme="minorHAnsi" w:hAnsiTheme="minorHAnsi" w:cs="Tahoma"/>
          <w:sz w:val="23"/>
          <w:szCs w:val="23"/>
          <w:highlight w:val="yellow"/>
        </w:rPr>
        <w:t xml:space="preserve"> and open discussion on political</w:t>
      </w:r>
      <w:r w:rsidR="007522EB">
        <w:rPr>
          <w:rFonts w:asciiTheme="minorHAnsi" w:hAnsiTheme="minorHAnsi" w:cs="Tahoma"/>
          <w:sz w:val="23"/>
          <w:szCs w:val="23"/>
          <w:highlight w:val="yellow"/>
        </w:rPr>
        <w:t xml:space="preserve"> events and theory.</w:t>
      </w:r>
    </w:p>
    <w:p w14:paraId="48DB2DC2" w14:textId="77777777" w:rsidR="00540619" w:rsidRPr="007522EB" w:rsidRDefault="007522EB" w:rsidP="007522EB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>To o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 xml:space="preserve">rganise </w:t>
      </w:r>
      <w:r>
        <w:rPr>
          <w:rFonts w:asciiTheme="minorHAnsi" w:hAnsiTheme="minorHAnsi" w:cs="Tahoma"/>
          <w:sz w:val="23"/>
          <w:szCs w:val="23"/>
          <w:highlight w:val="yellow"/>
        </w:rPr>
        <w:t>and/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>or participate</w:t>
      </w:r>
      <w:r>
        <w:rPr>
          <w:rFonts w:asciiTheme="minorHAnsi" w:hAnsiTheme="minorHAnsi" w:cs="Tahoma"/>
          <w:sz w:val="23"/>
          <w:szCs w:val="23"/>
          <w:highlight w:val="yellow"/>
        </w:rPr>
        <w:t xml:space="preserve"> in political</w:t>
      </w:r>
      <w:r w:rsidR="00540619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>
        <w:rPr>
          <w:rFonts w:asciiTheme="minorHAnsi" w:hAnsiTheme="minorHAnsi" w:cs="Tahoma"/>
          <w:sz w:val="23"/>
          <w:szCs w:val="23"/>
          <w:highlight w:val="yellow"/>
        </w:rPr>
        <w:t>campaigning be it local, national, student orientated etc.</w:t>
      </w:r>
    </w:p>
    <w:p w14:paraId="1B773EB9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48AE117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58E16018" w14:textId="77777777" w:rsidR="00C479AE" w:rsidRPr="00B674E4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>Membership is constituted in the following categories:</w:t>
      </w:r>
    </w:p>
    <w:p w14:paraId="59304C56" w14:textId="545C75DC" w:rsidR="00C479AE" w:rsidRPr="00B674E4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>(a)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 xml:space="preserve">Full, open only to </w:t>
      </w:r>
      <w:r w:rsidR="00540619" w:rsidRPr="00B674E4">
        <w:rPr>
          <w:rFonts w:asciiTheme="minorHAnsi" w:hAnsiTheme="minorHAnsi" w:cs="Tahoma"/>
          <w:sz w:val="23"/>
          <w:szCs w:val="23"/>
          <w:highlight w:val="yellow"/>
        </w:rPr>
        <w:t xml:space="preserve">anyone who attends 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who attend at least </w:t>
      </w:r>
      <w:r w:rsidR="009954D4">
        <w:rPr>
          <w:rFonts w:asciiTheme="minorHAnsi" w:hAnsiTheme="minorHAnsi" w:cs="Tahoma"/>
          <w:sz w:val="23"/>
          <w:szCs w:val="23"/>
          <w:highlight w:val="yellow"/>
        </w:rPr>
        <w:t>3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 </w:t>
      </w:r>
      <w:r w:rsidR="00801276" w:rsidRPr="00B674E4">
        <w:rPr>
          <w:rFonts w:asciiTheme="minorHAnsi" w:hAnsiTheme="minorHAnsi" w:cs="Tahoma"/>
          <w:sz w:val="23"/>
          <w:szCs w:val="23"/>
          <w:highlight w:val="yellow"/>
        </w:rPr>
        <w:t>meeting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>s</w:t>
      </w:r>
      <w:r w:rsidR="00C479AE" w:rsidRPr="00B674E4">
        <w:rPr>
          <w:rFonts w:asciiTheme="minorHAnsi" w:hAnsiTheme="minorHAnsi" w:cs="Tahoma"/>
          <w:sz w:val="23"/>
          <w:szCs w:val="23"/>
          <w:highlight w:val="yellow"/>
        </w:rPr>
        <w:t>;</w:t>
      </w:r>
    </w:p>
    <w:p w14:paraId="2CED745B" w14:textId="77777777" w:rsidR="00801276" w:rsidRPr="00A11126" w:rsidRDefault="00801276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>(b)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ab/>
        <w:t xml:space="preserve">Associate open to anyone who attends </w:t>
      </w:r>
      <w:r w:rsidR="00B674E4">
        <w:rPr>
          <w:rFonts w:asciiTheme="minorHAnsi" w:hAnsiTheme="minorHAnsi" w:cs="Tahoma"/>
          <w:sz w:val="23"/>
          <w:szCs w:val="23"/>
          <w:highlight w:val="yellow"/>
        </w:rPr>
        <w:t xml:space="preserve">a </w:t>
      </w:r>
      <w:r w:rsidRPr="00B674E4">
        <w:rPr>
          <w:rFonts w:asciiTheme="minorHAnsi" w:hAnsiTheme="minorHAnsi" w:cs="Tahoma"/>
          <w:sz w:val="23"/>
          <w:szCs w:val="23"/>
          <w:highlight w:val="yellow"/>
        </w:rPr>
        <w:t>meeting;</w:t>
      </w:r>
    </w:p>
    <w:p w14:paraId="2C959D3A" w14:textId="77777777" w:rsidR="00C479AE" w:rsidRPr="00A11126" w:rsidRDefault="00C02B26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(3)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="00EF32D0"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2BD8F9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D396AD1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9" w:history="1">
        <w:r w:rsidR="007A5AA4" w:rsidRPr="00FF5590">
          <w:rPr>
            <w:rStyle w:val="Hyperlink"/>
            <w:rFonts w:asciiTheme="minorHAnsi" w:hAnsiTheme="minorHAnsi" w:cs="Tahoma"/>
            <w:sz w:val="23"/>
            <w:szCs w:val="23"/>
          </w:rPr>
          <w:t>www.unionsouthampton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5EC3B628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15301265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703E7BD0" w14:textId="30BF64A7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lastRenderedPageBreak/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820D393" w14:textId="02E16823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0E616F5E" w14:textId="7CD89B52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AFA2F22" w14:textId="7D8CA753" w:rsidR="00C479AE" w:rsidRPr="00A11126" w:rsidRDefault="00DB44FE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AEEF7DA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CA7517E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14:paraId="79EE2CCE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4139D977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6358832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55ACF9C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67F69251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79581D84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447146F7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8BC4EDE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7B2A6C04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14:paraId="257EDFB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0F588E74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35DA300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4A430CF1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09546082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506FE5F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78593D41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128FD00A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322CD8FD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If there is no such person or he or she is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7D8D3514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2D3A31EF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2C9A666E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3A58642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6C07E07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, at the discretion of the Chair.  </w:t>
      </w:r>
    </w:p>
    <w:p w14:paraId="053C534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7653E7C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0BEF38A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735D0840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5312782F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06998383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4A56E34C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025AC8FC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6FDD0E03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0E6F7837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14:paraId="65638868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674E0FD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3CE8104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2DC4F00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7739D30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14:paraId="5CE10282" w14:textId="70B1A3B3" w:rsidR="00D754D0" w:rsidRPr="00A11126" w:rsidRDefault="00B14469" w:rsidP="0094740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  <w:highlight w:val="yellow"/>
        </w:rPr>
      </w:pPr>
      <w:r>
        <w:rPr>
          <w:rFonts w:asciiTheme="minorHAnsi" w:hAnsiTheme="minorHAnsi" w:cs="Tahoma"/>
          <w:sz w:val="23"/>
          <w:szCs w:val="23"/>
          <w:highlight w:val="yellow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>)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ab/>
      </w:r>
      <w:r w:rsidR="00947400">
        <w:rPr>
          <w:rFonts w:asciiTheme="minorHAnsi" w:hAnsiTheme="minorHAnsi" w:cs="Tahoma"/>
          <w:sz w:val="23"/>
          <w:szCs w:val="23"/>
          <w:highlight w:val="yellow"/>
        </w:rPr>
        <w:t>Social Secretary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 xml:space="preserve">.  The </w:t>
      </w:r>
      <w:r w:rsidR="00947400">
        <w:rPr>
          <w:rFonts w:asciiTheme="minorHAnsi" w:hAnsiTheme="minorHAnsi" w:cs="Tahoma"/>
          <w:sz w:val="23"/>
          <w:szCs w:val="23"/>
          <w:highlight w:val="yellow"/>
        </w:rPr>
        <w:t>Social Secretary</w:t>
      </w:r>
      <w:r w:rsidR="00C479AE" w:rsidRPr="00A11126">
        <w:rPr>
          <w:rFonts w:asciiTheme="minorHAnsi" w:hAnsiTheme="minorHAnsi" w:cs="Tahoma"/>
          <w:sz w:val="23"/>
          <w:szCs w:val="23"/>
          <w:highlight w:val="yellow"/>
        </w:rPr>
        <w:t xml:space="preserve"> shall</w:t>
      </w:r>
      <w:r w:rsidR="00947400">
        <w:rPr>
          <w:rFonts w:asciiTheme="minorHAnsi" w:hAnsiTheme="minorHAnsi" w:cs="Tahoma"/>
          <w:sz w:val="23"/>
          <w:szCs w:val="23"/>
          <w:highlight w:val="yellow"/>
        </w:rPr>
        <w:t xml:space="preserve"> organise social events for the Group.</w:t>
      </w:r>
    </w:p>
    <w:p w14:paraId="3F2A1A15" w14:textId="77777777" w:rsidR="00C479AE" w:rsidRPr="00A11126" w:rsidRDefault="00ED32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3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he or she has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D376C39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623FA35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3E6947B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67F244C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544455D6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he or she:</w:t>
      </w:r>
    </w:p>
    <w:p w14:paraId="5C9DD5A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E1A1227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39373BA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6F78B0C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319E12FE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7"/>
    </w:p>
    <w:p w14:paraId="184B66A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1FACE57D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6ECAC53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09BC3AC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72AE56F4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54AB4B2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3E02DED1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0F2ABCB7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75966236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2542B87D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0BAC6B74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70A3050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8"/>
    </w:p>
    <w:p w14:paraId="3904A6C0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027DD910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30FCEEF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72683D6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240816F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566FD3E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his or her appointment.</w:t>
      </w:r>
    </w:p>
    <w:p w14:paraId="3B0E0DBD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his or her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2531D9D0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0" w:history="1">
        <w:r w:rsidR="007A5AA4" w:rsidRPr="00FF5590">
          <w:rPr>
            <w:rStyle w:val="Hyperlink"/>
            <w:rFonts w:asciiTheme="minorHAnsi" w:hAnsiTheme="minorHAnsi" w:cs="Tahoma"/>
            <w:sz w:val="23"/>
            <w:szCs w:val="23"/>
          </w:rPr>
          <w:t>www.unionsouthampton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047DC55A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59463F" w:rsidRPr="00A11126">
        <w:rPr>
          <w:rFonts w:asciiTheme="minorHAnsi" w:hAnsiTheme="minorHAnsi" w:cs="Tahoma"/>
          <w:sz w:val="23"/>
          <w:szCs w:val="23"/>
        </w:rPr>
        <w:t>his or her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6808B76E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3171D778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9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9"/>
    </w:p>
    <w:p w14:paraId="7763EEA2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4FC6A719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130559CE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him or her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4F52E0A4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3980E53F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20E76A6B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6"/>
      <w:r w:rsidRPr="00A11126">
        <w:rPr>
          <w:rFonts w:asciiTheme="minorHAnsi" w:hAnsiTheme="minorHAnsi"/>
        </w:rPr>
        <w:lastRenderedPageBreak/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0"/>
    </w:p>
    <w:p w14:paraId="68EA5E1D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0229772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0BCD976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6935D15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50ABCFCE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him or her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6A4FF60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189DCBA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789B659D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7C9639F5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A3A6B02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E280113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1"/>
    </w:p>
    <w:p w14:paraId="7FBDE51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330B274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he or she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4DEED35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himself or herself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his or her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5E2E96CE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himself or herself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3C5C53BF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D05AA57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2"/>
    </w:p>
    <w:p w14:paraId="1D64B14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3AF203A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7182F81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487506D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4C952B38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11A7E281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70A93C90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27854804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F2883EA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10598645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5580CBDF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491A1CC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09CFC8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035742A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45A3F26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D964F8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4A76A5AB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44BE7BF8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3"/>
    </w:p>
    <w:p w14:paraId="5AA6B3AE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48480B34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0EE2A070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2731944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3412F68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5687BD54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30773322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67F15D3D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3192EEB6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6CDC9820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65C505EC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52812A24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4"/>
    </w:p>
    <w:p w14:paraId="403A872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205F1E5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7C1A994F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23785906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5AFBEF4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0E1673A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0E6045E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E66A68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30E78C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3D3D5DC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7643D7E2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23BE009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5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5"/>
    </w:p>
    <w:p w14:paraId="4B28CA76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76EC008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56DC6DC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16CD43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2717440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4298F9B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01B1888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12D0483E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5B701CC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70D269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E8DFA9E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37D46D2B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B6CE86E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6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6"/>
    </w:p>
    <w:p w14:paraId="4C1DADA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299CF7CE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05DB5C87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4B794D7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079E487F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E4FD753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380464EB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1BA05614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7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7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7F37545B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112F469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20F9E56A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08AC1CC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4DD8993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979CEA9" w14:textId="222A9E72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 </w:t>
            </w:r>
            <w:r w:rsidR="00947400">
              <w:rPr>
                <w:rFonts w:asciiTheme="minorHAnsi" w:hAnsiTheme="minorHAnsi" w:cs="Tahoma"/>
                <w:sz w:val="23"/>
                <w:szCs w:val="23"/>
              </w:rPr>
              <w:t>15</w:t>
            </w:r>
            <w:r w:rsidR="008A640C">
              <w:rPr>
                <w:rFonts w:asciiTheme="minorHAnsi" w:hAnsiTheme="minorHAnsi" w:cs="Tahoma"/>
                <w:sz w:val="23"/>
                <w:szCs w:val="23"/>
              </w:rPr>
              <w:t>/05/20</w:t>
            </w:r>
            <w:r w:rsidR="00B8641D">
              <w:rPr>
                <w:rFonts w:asciiTheme="minorHAnsi" w:hAnsiTheme="minorHAnsi" w:cs="Tahoma"/>
                <w:sz w:val="23"/>
                <w:szCs w:val="23"/>
              </w:rPr>
              <w:t>20</w:t>
            </w:r>
          </w:p>
        </w:tc>
      </w:tr>
      <w:tr w:rsidR="007B6D78" w:rsidRPr="00A11126" w14:paraId="7B2F41F8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2DE2D9F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72CFC27F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27657B13" w14:textId="5CBC72A9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r w:rsidR="008A640C">
              <w:rPr>
                <w:rFonts w:asciiTheme="majorHAnsi" w:hAnsiTheme="majorHAnsi" w:cs="Tahoma"/>
                <w:sz w:val="23"/>
                <w:szCs w:val="23"/>
              </w:rPr>
              <w:t>James Moran</w:t>
            </w:r>
          </w:p>
        </w:tc>
      </w:tr>
      <w:tr w:rsidR="007B6D78" w:rsidRPr="00A11126" w14:paraId="0B3EAC25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5F02BE8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07542F9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43B17E14" w14:textId="0F40E260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8C3341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r w:rsidR="00947400">
              <w:rPr>
                <w:rFonts w:asciiTheme="minorHAnsi" w:hAnsiTheme="minorHAnsi" w:cs="Tahoma"/>
                <w:sz w:val="23"/>
                <w:szCs w:val="23"/>
              </w:rPr>
              <w:t>Jamie Merritt</w:t>
            </w:r>
          </w:p>
        </w:tc>
      </w:tr>
      <w:tr w:rsidR="007B6D78" w:rsidRPr="00A11126" w14:paraId="1577610D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E5EC9F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7AAD52D0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1FD2F27C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31DF7A06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664EF89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7EA46D08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4F7CF7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14:paraId="01AA3DB8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655917F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5F8314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D87112A" w14:textId="77777777" w:rsidR="007B6D78" w:rsidRPr="00A11126" w:rsidRDefault="00BD6C0A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tudent Groups Officer</w:t>
            </w:r>
          </w:p>
        </w:tc>
      </w:tr>
    </w:tbl>
    <w:p w14:paraId="7B0E7DED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7601F53E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6C90E62D" wp14:editId="0DDB4DC1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309FA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004972"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E3CC2" w14:textId="77777777" w:rsidR="00BE2F8D" w:rsidRDefault="00BE2F8D" w:rsidP="00C479AE">
      <w:r>
        <w:separator/>
      </w:r>
    </w:p>
  </w:endnote>
  <w:endnote w:type="continuationSeparator" w:id="0">
    <w:p w14:paraId="3A150D6A" w14:textId="77777777" w:rsidR="00BE2F8D" w:rsidRDefault="00BE2F8D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39EA3" w14:textId="5CCAFE91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8C3341">
      <w:rPr>
        <w:rFonts w:asciiTheme="minorHAnsi" w:hAnsiTheme="minorHAnsi" w:cs="Tahoma"/>
        <w:b/>
        <w:noProof/>
        <w:szCs w:val="18"/>
      </w:rPr>
      <w:t>8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8C3341">
      <w:rPr>
        <w:rFonts w:asciiTheme="minorHAnsi" w:hAnsiTheme="minorHAnsi" w:cs="Tahoma"/>
        <w:b/>
        <w:noProof/>
        <w:szCs w:val="18"/>
      </w:rPr>
      <w:t>10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0190E" w14:textId="77777777" w:rsidR="00BE2F8D" w:rsidRDefault="00BE2F8D" w:rsidP="00C479AE">
      <w:r>
        <w:separator/>
      </w:r>
    </w:p>
  </w:footnote>
  <w:footnote w:type="continuationSeparator" w:id="0">
    <w:p w14:paraId="25698291" w14:textId="77777777" w:rsidR="00BE2F8D" w:rsidRDefault="00BE2F8D" w:rsidP="00C47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MDextDAyMDU0NjdU0lEKTi0uzszPAykwrAUAwaBXvy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100B4A"/>
    <w:rsid w:val="00112109"/>
    <w:rsid w:val="00121431"/>
    <w:rsid w:val="001220D8"/>
    <w:rsid w:val="00125F1F"/>
    <w:rsid w:val="00147776"/>
    <w:rsid w:val="0016467C"/>
    <w:rsid w:val="00193AC9"/>
    <w:rsid w:val="00196516"/>
    <w:rsid w:val="001B7A10"/>
    <w:rsid w:val="001C04EA"/>
    <w:rsid w:val="001C7CFC"/>
    <w:rsid w:val="001D7C32"/>
    <w:rsid w:val="001E3FA5"/>
    <w:rsid w:val="001E76E6"/>
    <w:rsid w:val="001F5752"/>
    <w:rsid w:val="001F679B"/>
    <w:rsid w:val="00202A9A"/>
    <w:rsid w:val="00204C67"/>
    <w:rsid w:val="002104CA"/>
    <w:rsid w:val="0021082F"/>
    <w:rsid w:val="0024383F"/>
    <w:rsid w:val="002725AD"/>
    <w:rsid w:val="00276AA2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6BD1"/>
    <w:rsid w:val="00377C79"/>
    <w:rsid w:val="003873F7"/>
    <w:rsid w:val="00397ECC"/>
    <w:rsid w:val="003A1E67"/>
    <w:rsid w:val="003A32B8"/>
    <w:rsid w:val="003A3ACB"/>
    <w:rsid w:val="003B65FD"/>
    <w:rsid w:val="003D654F"/>
    <w:rsid w:val="003D770C"/>
    <w:rsid w:val="004007E6"/>
    <w:rsid w:val="004550A8"/>
    <w:rsid w:val="0047048A"/>
    <w:rsid w:val="00473F06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22ED2"/>
    <w:rsid w:val="00523BDD"/>
    <w:rsid w:val="00532C67"/>
    <w:rsid w:val="00536196"/>
    <w:rsid w:val="00540619"/>
    <w:rsid w:val="00540F9C"/>
    <w:rsid w:val="00542A46"/>
    <w:rsid w:val="00555983"/>
    <w:rsid w:val="00557ACD"/>
    <w:rsid w:val="00574456"/>
    <w:rsid w:val="0059463F"/>
    <w:rsid w:val="005C49C6"/>
    <w:rsid w:val="005E7F55"/>
    <w:rsid w:val="005F5DC5"/>
    <w:rsid w:val="00620950"/>
    <w:rsid w:val="00627A3A"/>
    <w:rsid w:val="00637194"/>
    <w:rsid w:val="00683E16"/>
    <w:rsid w:val="006C7A3B"/>
    <w:rsid w:val="006E2542"/>
    <w:rsid w:val="007112FC"/>
    <w:rsid w:val="00714B1A"/>
    <w:rsid w:val="0071515E"/>
    <w:rsid w:val="007153E3"/>
    <w:rsid w:val="00715871"/>
    <w:rsid w:val="00722AA7"/>
    <w:rsid w:val="00726022"/>
    <w:rsid w:val="00726629"/>
    <w:rsid w:val="007461CA"/>
    <w:rsid w:val="007522EB"/>
    <w:rsid w:val="00765432"/>
    <w:rsid w:val="00770764"/>
    <w:rsid w:val="0078200D"/>
    <w:rsid w:val="007A5AA4"/>
    <w:rsid w:val="007B6D78"/>
    <w:rsid w:val="007E1E63"/>
    <w:rsid w:val="007E4ED2"/>
    <w:rsid w:val="007E7CD3"/>
    <w:rsid w:val="007F3C17"/>
    <w:rsid w:val="00801276"/>
    <w:rsid w:val="00821372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861BA"/>
    <w:rsid w:val="0089348C"/>
    <w:rsid w:val="008A017A"/>
    <w:rsid w:val="008A5491"/>
    <w:rsid w:val="008A640C"/>
    <w:rsid w:val="008B56A8"/>
    <w:rsid w:val="008C3341"/>
    <w:rsid w:val="008E036E"/>
    <w:rsid w:val="008E3E98"/>
    <w:rsid w:val="008F4672"/>
    <w:rsid w:val="00913264"/>
    <w:rsid w:val="0093240A"/>
    <w:rsid w:val="00934672"/>
    <w:rsid w:val="009436B5"/>
    <w:rsid w:val="00947400"/>
    <w:rsid w:val="00951742"/>
    <w:rsid w:val="009568C4"/>
    <w:rsid w:val="00964518"/>
    <w:rsid w:val="00981DF8"/>
    <w:rsid w:val="00986B50"/>
    <w:rsid w:val="009954D4"/>
    <w:rsid w:val="009A3528"/>
    <w:rsid w:val="009A7310"/>
    <w:rsid w:val="009A7964"/>
    <w:rsid w:val="009B5329"/>
    <w:rsid w:val="009C0131"/>
    <w:rsid w:val="009D01CA"/>
    <w:rsid w:val="009E2D2D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B0B23"/>
    <w:rsid w:val="00AD03FC"/>
    <w:rsid w:val="00AD7586"/>
    <w:rsid w:val="00B07BD0"/>
    <w:rsid w:val="00B13AB2"/>
    <w:rsid w:val="00B14469"/>
    <w:rsid w:val="00B20F49"/>
    <w:rsid w:val="00B3663E"/>
    <w:rsid w:val="00B44A19"/>
    <w:rsid w:val="00B562A0"/>
    <w:rsid w:val="00B674E4"/>
    <w:rsid w:val="00B70A74"/>
    <w:rsid w:val="00B8641D"/>
    <w:rsid w:val="00B87143"/>
    <w:rsid w:val="00B95E2F"/>
    <w:rsid w:val="00BA1131"/>
    <w:rsid w:val="00BB6BA4"/>
    <w:rsid w:val="00BD6C0A"/>
    <w:rsid w:val="00BE2F8D"/>
    <w:rsid w:val="00BF543F"/>
    <w:rsid w:val="00C02B26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827F6"/>
    <w:rsid w:val="00C85E3D"/>
    <w:rsid w:val="00CA30E8"/>
    <w:rsid w:val="00CA3A27"/>
    <w:rsid w:val="00CA7D65"/>
    <w:rsid w:val="00CC2244"/>
    <w:rsid w:val="00CF109C"/>
    <w:rsid w:val="00CF7543"/>
    <w:rsid w:val="00D01EAA"/>
    <w:rsid w:val="00D17681"/>
    <w:rsid w:val="00D20839"/>
    <w:rsid w:val="00D21CEA"/>
    <w:rsid w:val="00D371A2"/>
    <w:rsid w:val="00D754D0"/>
    <w:rsid w:val="00D776DB"/>
    <w:rsid w:val="00D8038D"/>
    <w:rsid w:val="00D934E1"/>
    <w:rsid w:val="00DA34F8"/>
    <w:rsid w:val="00DB44FE"/>
    <w:rsid w:val="00DB57A8"/>
    <w:rsid w:val="00DD231D"/>
    <w:rsid w:val="00DE6809"/>
    <w:rsid w:val="00DE7707"/>
    <w:rsid w:val="00E05F37"/>
    <w:rsid w:val="00E114B0"/>
    <w:rsid w:val="00E16FA1"/>
    <w:rsid w:val="00E23961"/>
    <w:rsid w:val="00E26F37"/>
    <w:rsid w:val="00E320ED"/>
    <w:rsid w:val="00E81AB2"/>
    <w:rsid w:val="00E81AF9"/>
    <w:rsid w:val="00E9084D"/>
    <w:rsid w:val="00EC7930"/>
    <w:rsid w:val="00ED325E"/>
    <w:rsid w:val="00ED5C70"/>
    <w:rsid w:val="00EE0AA5"/>
    <w:rsid w:val="00EF09F2"/>
    <w:rsid w:val="00EF32D0"/>
    <w:rsid w:val="00EF73DE"/>
    <w:rsid w:val="00EF7A58"/>
    <w:rsid w:val="00F268F0"/>
    <w:rsid w:val="00F315B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19B5D"/>
  <w15:docId w15:val="{EFE3B5C1-EB91-46B4-9FB1-DC8E5CB6A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061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061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5406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3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unionsouthampton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nionsouthamp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AF09D-6C40-4AF9-B491-4B432FFE0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2731</Words>
  <Characters>1556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James Moran</cp:lastModifiedBy>
  <cp:revision>15</cp:revision>
  <cp:lastPrinted>2013-02-21T14:59:00Z</cp:lastPrinted>
  <dcterms:created xsi:type="dcterms:W3CDTF">2018-08-23T19:58:00Z</dcterms:created>
  <dcterms:modified xsi:type="dcterms:W3CDTF">2020-09-15T10:02:00Z</dcterms:modified>
</cp:coreProperties>
</file>